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C15825D" w14:textId="0E2902C9" w:rsidR="009E2EED" w:rsidRPr="009E2EED" w:rsidRDefault="009E2EED" w:rsidP="00052D44">
      <w:pPr>
        <w:jc w:val="center"/>
        <w:rPr>
          <w:b/>
          <w:sz w:val="24"/>
        </w:rPr>
      </w:pPr>
      <w:r w:rsidRPr="009E2EED">
        <w:rPr>
          <w:b/>
          <w:sz w:val="24"/>
        </w:rPr>
        <w:t>HIPAA Form</w:t>
      </w:r>
    </w:p>
    <w:p w14:paraId="760AEF39" w14:textId="2940F576" w:rsidR="004637EF" w:rsidRDefault="00052D44" w:rsidP="00052D44">
      <w:pPr>
        <w:jc w:val="center"/>
        <w:rPr>
          <w:b/>
        </w:rPr>
      </w:pPr>
      <w:r w:rsidRPr="00052D44">
        <w:rPr>
          <w:b/>
        </w:rPr>
        <w:t>*PERSONAL HEALTH INFORMATION PLEDGE OF CONFIDENTIALITY*</w:t>
      </w:r>
    </w:p>
    <w:p w14:paraId="1C885C57" w14:textId="7CA77836" w:rsidR="00052D44" w:rsidRDefault="00052D44" w:rsidP="00052D44">
      <w:pPr>
        <w:spacing w:line="276" w:lineRule="auto"/>
      </w:pPr>
      <w:r w:rsidRPr="00052D44">
        <w:t>In consideration of my status as a student at Collin College and/or association with health care</w:t>
      </w:r>
      <w:r>
        <w:t xml:space="preserve"> </w:t>
      </w:r>
      <w:r w:rsidRPr="00052D44">
        <w:t>facilities that provide professional practice experiences, and as an integral part of the terms and</w:t>
      </w:r>
      <w:r>
        <w:t xml:space="preserve"> </w:t>
      </w:r>
      <w:r w:rsidRPr="00052D44">
        <w:t>conditions of association, I hereby agree, pledge and undertake the Rules and Regulations of HIPAA</w:t>
      </w:r>
      <w:r>
        <w:t xml:space="preserve"> </w:t>
      </w:r>
      <w:r w:rsidRPr="00052D44">
        <w:t>Privacy and Security of personal health information. I will not at any time access or use personal health</w:t>
      </w:r>
      <w:r>
        <w:t xml:space="preserve"> </w:t>
      </w:r>
      <w:r w:rsidRPr="00052D44">
        <w:t>information, or reveal or disclose to any persons within or outside the provider organization, any</w:t>
      </w:r>
      <w:r>
        <w:t xml:space="preserve"> personal</w:t>
      </w:r>
      <w:r w:rsidRPr="00052D44">
        <w:t xml:space="preserve"> health information except as may be required in the course of my duties and responsibilities</w:t>
      </w:r>
      <w:r>
        <w:t xml:space="preserve"> </w:t>
      </w:r>
      <w:r w:rsidRPr="00052D44">
        <w:t>and in accordance with applicable legislation, and corporate and departmental policies governing proper</w:t>
      </w:r>
      <w:r>
        <w:t xml:space="preserve"> </w:t>
      </w:r>
      <w:r w:rsidRPr="00052D44">
        <w:t>release of information.</w:t>
      </w:r>
      <w:r>
        <w:t xml:space="preserve"> </w:t>
      </w:r>
    </w:p>
    <w:p w14:paraId="364B282F" w14:textId="77777777" w:rsidR="00052D44" w:rsidRDefault="00052D44" w:rsidP="00052D44">
      <w:pPr>
        <w:spacing w:line="276" w:lineRule="auto"/>
      </w:pPr>
      <w:r w:rsidRPr="00052D44">
        <w:t>I understand that my obligations outlined above will continue after my association with the College</w:t>
      </w:r>
      <w:r>
        <w:t xml:space="preserve"> </w:t>
      </w:r>
      <w:r w:rsidRPr="00052D44">
        <w:t>and/or facility ends.</w:t>
      </w:r>
      <w:r>
        <w:t xml:space="preserve"> </w:t>
      </w:r>
    </w:p>
    <w:p w14:paraId="7C515DD9" w14:textId="1B0D82CD" w:rsidR="00052D44" w:rsidRPr="00052D44" w:rsidRDefault="00052D44" w:rsidP="00052D44">
      <w:pPr>
        <w:spacing w:line="276" w:lineRule="auto"/>
      </w:pPr>
      <w:r w:rsidRPr="00052D44">
        <w:t>I further understand that my obligations concerning the protection of the confidentiality of personal</w:t>
      </w:r>
      <w:r>
        <w:t xml:space="preserve"> </w:t>
      </w:r>
      <w:r w:rsidRPr="00052D44">
        <w:t>health information relate to all personal health information whether I acquired the information through</w:t>
      </w:r>
      <w:r>
        <w:t xml:space="preserve"> </w:t>
      </w:r>
      <w:r w:rsidRPr="00052D44">
        <w:t xml:space="preserve">my association with the </w:t>
      </w:r>
      <w:r w:rsidR="00341317">
        <w:t>c</w:t>
      </w:r>
      <w:r w:rsidRPr="00052D44">
        <w:t>ollege and/or facility.</w:t>
      </w:r>
      <w:r>
        <w:t xml:space="preserve"> </w:t>
      </w:r>
    </w:p>
    <w:p w14:paraId="588A58AC" w14:textId="6A91AE0D" w:rsidR="00052D44" w:rsidRDefault="00052D44" w:rsidP="00052D44">
      <w:pPr>
        <w:spacing w:line="276" w:lineRule="auto"/>
      </w:pPr>
      <w:r w:rsidRPr="00052D44">
        <w:t>I also understand that unauthorized use or disclosure of such information will result in a disciplinary</w:t>
      </w:r>
      <w:r>
        <w:t xml:space="preserve"> </w:t>
      </w:r>
      <w:r w:rsidRPr="00052D44">
        <w:t xml:space="preserve">action up to and including involuntary expulsion from the </w:t>
      </w:r>
      <w:r w:rsidR="00341317">
        <w:t>c</w:t>
      </w:r>
      <w:r w:rsidRPr="00052D44">
        <w:t>ollege, the imposition of fines pursuant to</w:t>
      </w:r>
      <w:r>
        <w:t xml:space="preserve"> </w:t>
      </w:r>
      <w:r w:rsidRPr="00052D44">
        <w:t>relevant state and federal legislation.</w:t>
      </w:r>
    </w:p>
    <w:p w14:paraId="4E78AEA7" w14:textId="77777777" w:rsidR="00052D44" w:rsidRDefault="00052D44" w:rsidP="00052D44">
      <w:pPr>
        <w:spacing w:line="276" w:lineRule="auto"/>
      </w:pPr>
    </w:p>
    <w:p w14:paraId="3B870780" w14:textId="2CA35F67" w:rsidR="00341317" w:rsidRDefault="00341317" w:rsidP="00052D44">
      <w:pPr>
        <w:spacing w:line="276" w:lineRule="auto"/>
        <w:sectPr w:rsidR="00341317">
          <w:footerReference w:type="default" r:id="rId9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>
        <w:t xml:space="preserve">Name: </w:t>
      </w:r>
      <w:sdt>
        <w:sdtPr>
          <w:alias w:val="Name"/>
          <w:tag w:val="Name"/>
          <w:id w:val="1051112627"/>
          <w:placeholder>
            <w:docPart w:val="B2F47A9AD8A34430B08A292AEFB3DB86"/>
          </w:placeholder>
          <w:showingPlcHdr/>
          <w15:color w:val="FF0000"/>
          <w:text/>
        </w:sdtPr>
        <w:sdtEndPr/>
        <w:sdtContent>
          <w:r w:rsidR="00134134">
            <w:rPr>
              <w:rStyle w:val="PlaceholderText"/>
            </w:rPr>
            <w:t>Type your name here</w:t>
          </w:r>
        </w:sdtContent>
      </w:sdt>
      <w:r>
        <w:t xml:space="preserve"> Date: </w:t>
      </w:r>
      <w:sdt>
        <w:sdtPr>
          <w:alias w:val="Date"/>
          <w:tag w:val="Date"/>
          <w:id w:val="106245852"/>
          <w:placeholder>
            <w:docPart w:val="74E74EAEA0014798B63B87187F5682A8"/>
          </w:placeholder>
          <w:showingPlcHdr/>
          <w15:color w:val="FF0000"/>
          <w:date w:fullDate="2022-10-26T00:00:00Z"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134134" w:rsidRPr="000115E4">
            <w:rPr>
              <w:rStyle w:val="PlaceholderText"/>
            </w:rPr>
            <w:t>Click or tap to enter a date.</w:t>
          </w:r>
        </w:sdtContent>
      </w:sdt>
    </w:p>
    <w:p w14:paraId="1DDDB076" w14:textId="4DF49864" w:rsidR="00052D44" w:rsidRDefault="00052D44" w:rsidP="00052D44">
      <w:pPr>
        <w:spacing w:line="276" w:lineRule="auto"/>
      </w:pPr>
    </w:p>
    <w:p w14:paraId="5AEE9B5D" w14:textId="77777777" w:rsidR="00341317" w:rsidRDefault="00134134" w:rsidP="00052D44">
      <w:pPr>
        <w:spacing w:line="276" w:lineRule="auto"/>
        <w:sectPr w:rsidR="00341317" w:rsidSect="00341317">
          <w:type w:val="continuous"/>
          <w:pgSz w:w="12240" w:h="15840"/>
          <w:pgMar w:top="1440" w:right="1440" w:bottom="1440" w:left="1440" w:header="720" w:footer="720" w:gutter="0"/>
          <w:cols w:space="720"/>
          <w:formProt w:val="0"/>
          <w:docGrid w:linePitch="360"/>
        </w:sectPr>
      </w:pPr>
      <w:bookmarkStart w:id="0" w:name="_GoBack"/>
      <w:bookmarkEnd w:id="0"/>
      <w:r>
        <w:pict w14:anchorId="427D2B7E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Microsoft Office Signature Line..." style="width:192pt;height:96pt">
            <v:imagedata r:id="rId10" o:title=""/>
            <o:lock v:ext="edit" ungrouping="t" rotation="t" cropping="t" verticies="t" text="t" grouping="t"/>
            <o:signatureline v:ext="edit" id="{F81E2CE4-2D59-4F23-9A5B-8B35835989DA}" provid="{00000000-0000-0000-0000-000000000000}" allowcomments="t" issignatureline="t"/>
          </v:shape>
        </w:pict>
      </w:r>
    </w:p>
    <w:p w14:paraId="43864DA9" w14:textId="463784CE" w:rsidR="00503E50" w:rsidRDefault="00503E50" w:rsidP="00052D44">
      <w:pPr>
        <w:spacing w:line="276" w:lineRule="auto"/>
      </w:pPr>
    </w:p>
    <w:p w14:paraId="5DC666F4" w14:textId="05D7C015" w:rsidR="00503E50" w:rsidRDefault="00503E50" w:rsidP="00052D44">
      <w:pPr>
        <w:spacing w:line="276" w:lineRule="auto"/>
      </w:pPr>
      <w:r>
        <w:t xml:space="preserve">Please sign electronically and email to </w:t>
      </w:r>
      <w:hyperlink r:id="rId11" w:history="1">
        <w:r w:rsidRPr="002F4B94">
          <w:rPr>
            <w:rStyle w:val="Hyperlink"/>
          </w:rPr>
          <w:t>LDanton@collin.edu</w:t>
        </w:r>
      </w:hyperlink>
      <w:r>
        <w:t xml:space="preserve"> with your admission packet. Double click or tap on the X above to sign electronically. </w:t>
      </w:r>
    </w:p>
    <w:sectPr w:rsidR="00503E50" w:rsidSect="00341317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E0E282D" w14:textId="77777777" w:rsidR="00822C65" w:rsidRDefault="00822C65" w:rsidP="00052D44">
      <w:pPr>
        <w:spacing w:after="0" w:line="240" w:lineRule="auto"/>
      </w:pPr>
      <w:r>
        <w:separator/>
      </w:r>
    </w:p>
  </w:endnote>
  <w:endnote w:type="continuationSeparator" w:id="0">
    <w:p w14:paraId="2A9EEEB2" w14:textId="77777777" w:rsidR="00822C65" w:rsidRDefault="00822C65" w:rsidP="00052D4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eestyle Script">
    <w:panose1 w:val="030804020302050B0404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DE3926" w14:textId="4FB2067C" w:rsidR="00677ECF" w:rsidRDefault="00677ECF">
    <w:pPr>
      <w:pStyle w:val="Footer"/>
    </w:pPr>
    <w:r>
      <w:t xml:space="preserve">HIPAA                                                                                                                                   </w:t>
    </w:r>
    <w:r w:rsidR="00503E50">
      <w:t xml:space="preserve"> </w:t>
    </w:r>
    <w:r>
      <w:t xml:space="preserve">               </w:t>
    </w:r>
    <w:r w:rsidR="00503E50">
      <w:t>rev. 10/</w:t>
    </w:r>
    <w:r w:rsidR="00341317">
      <w:t>26</w:t>
    </w:r>
    <w:r w:rsidR="00503E50">
      <w:t>/202</w:t>
    </w:r>
    <w:r w:rsidR="00341317">
      <w:t>2</w:t>
    </w:r>
    <w:r>
      <w:t xml:space="preserve"> </w:t>
    </w:r>
  </w:p>
  <w:p w14:paraId="044659DF" w14:textId="513A6915" w:rsidR="00052D44" w:rsidRDefault="00052D4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8833E3F" w14:textId="77777777" w:rsidR="00822C65" w:rsidRDefault="00822C65" w:rsidP="00052D44">
      <w:pPr>
        <w:spacing w:after="0" w:line="240" w:lineRule="auto"/>
      </w:pPr>
      <w:r>
        <w:separator/>
      </w:r>
    </w:p>
  </w:footnote>
  <w:footnote w:type="continuationSeparator" w:id="0">
    <w:p w14:paraId="7870D155" w14:textId="77777777" w:rsidR="00822C65" w:rsidRDefault="00822C65" w:rsidP="00052D44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CTESVAVIAxl9TtZnVQr71REpZrzMBrJ8U0TTqKM5LI97Vxbi/M8zSAXIj7WYFdXO+niZM73nM8IpkMpO+FRzfQ==" w:salt="nV+cbrPVp3AFVOIDySDYFw==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3MDCwNDczsLQ0MTBX0lEKTi0uzszPAykwrgUAdobuxSwAAAA="/>
  </w:docVars>
  <w:rsids>
    <w:rsidRoot w:val="00052D44"/>
    <w:rsid w:val="00052D44"/>
    <w:rsid w:val="00094940"/>
    <w:rsid w:val="00112556"/>
    <w:rsid w:val="00134134"/>
    <w:rsid w:val="001C4F06"/>
    <w:rsid w:val="00341317"/>
    <w:rsid w:val="003605E7"/>
    <w:rsid w:val="00406CAE"/>
    <w:rsid w:val="00503E50"/>
    <w:rsid w:val="00594903"/>
    <w:rsid w:val="005C4D76"/>
    <w:rsid w:val="00677ECF"/>
    <w:rsid w:val="006C37EA"/>
    <w:rsid w:val="00822C65"/>
    <w:rsid w:val="008E050B"/>
    <w:rsid w:val="009268F7"/>
    <w:rsid w:val="009E2E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64CB5737"/>
  <w15:chartTrackingRefBased/>
  <w15:docId w15:val="{325EE205-4F5F-4D9C-A833-40BF8E40A4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52D4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52D4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52D44"/>
  </w:style>
  <w:style w:type="paragraph" w:styleId="Footer">
    <w:name w:val="footer"/>
    <w:basedOn w:val="Normal"/>
    <w:link w:val="FooterChar"/>
    <w:uiPriority w:val="99"/>
    <w:unhideWhenUsed/>
    <w:rsid w:val="00052D4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52D44"/>
  </w:style>
  <w:style w:type="character" w:styleId="PlaceholderText">
    <w:name w:val="Placeholder Text"/>
    <w:basedOn w:val="DefaultParagraphFont"/>
    <w:uiPriority w:val="99"/>
    <w:semiHidden/>
    <w:rsid w:val="00052D44"/>
    <w:rPr>
      <w:color w:val="808080"/>
    </w:rPr>
  </w:style>
  <w:style w:type="character" w:customStyle="1" w:styleId="Style1">
    <w:name w:val="Style1"/>
    <w:basedOn w:val="DefaultParagraphFont"/>
    <w:uiPriority w:val="1"/>
    <w:qFormat/>
    <w:rsid w:val="009E2EED"/>
    <w:rPr>
      <w:rFonts w:ascii="Freestyle Script" w:hAnsi="Freestyle Script"/>
      <w:color w:val="2E74B5" w:themeColor="accent1" w:themeShade="BF"/>
      <w:sz w:val="48"/>
    </w:rPr>
  </w:style>
  <w:style w:type="character" w:styleId="Hyperlink">
    <w:name w:val="Hyperlink"/>
    <w:basedOn w:val="DefaultParagraphFont"/>
    <w:uiPriority w:val="99"/>
    <w:unhideWhenUsed/>
    <w:rsid w:val="00503E5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03E5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LDanton@collin.edu" TargetMode="External"/><Relationship Id="rId5" Type="http://schemas.openxmlformats.org/officeDocument/2006/relationships/settings" Target="settings.xml"/><Relationship Id="rId10" Type="http://schemas.openxmlformats.org/officeDocument/2006/relationships/image" Target="media/image1.emf"/><Relationship Id="rId4" Type="http://schemas.openxmlformats.org/officeDocument/2006/relationships/styles" Target="style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B2F47A9AD8A34430B08A292AEFB3DB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C9297B-5DAF-419A-92EA-CEE83BF7DAFC}"/>
      </w:docPartPr>
      <w:docPartBody>
        <w:p w:rsidR="00BF2AEB" w:rsidRDefault="00105C50" w:rsidP="00105C50">
          <w:pPr>
            <w:pStyle w:val="B2F47A9AD8A34430B08A292AEFB3DB867"/>
          </w:pPr>
          <w:r>
            <w:rPr>
              <w:rStyle w:val="PlaceholderText"/>
            </w:rPr>
            <w:t>Type your name here</w:t>
          </w:r>
        </w:p>
      </w:docPartBody>
    </w:docPart>
    <w:docPart>
      <w:docPartPr>
        <w:name w:val="74E74EAEA0014798B63B87187F5682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5C6718-9591-40A5-8617-4BC6A9764B9C}"/>
      </w:docPartPr>
      <w:docPartBody>
        <w:p w:rsidR="004C5F9A" w:rsidRDefault="00105C50" w:rsidP="00105C50">
          <w:pPr>
            <w:pStyle w:val="74E74EAEA0014798B63B87187F5682A8"/>
          </w:pPr>
          <w:r w:rsidRPr="000115E4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eestyle Script">
    <w:panose1 w:val="030804020302050B0404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07CEA"/>
    <w:rsid w:val="00105C50"/>
    <w:rsid w:val="00373035"/>
    <w:rsid w:val="004C5F9A"/>
    <w:rsid w:val="00507CEA"/>
    <w:rsid w:val="00B866FA"/>
    <w:rsid w:val="00BF2A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145FD1CD1E24BC38AB145947A784206">
    <w:name w:val="C145FD1CD1E24BC38AB145947A784206"/>
    <w:rsid w:val="00507CEA"/>
  </w:style>
  <w:style w:type="character" w:styleId="PlaceholderText">
    <w:name w:val="Placeholder Text"/>
    <w:basedOn w:val="DefaultParagraphFont"/>
    <w:uiPriority w:val="99"/>
    <w:semiHidden/>
    <w:rsid w:val="00105C50"/>
    <w:rPr>
      <w:color w:val="808080"/>
    </w:rPr>
  </w:style>
  <w:style w:type="paragraph" w:customStyle="1" w:styleId="B2F47A9AD8A34430B08A292AEFB3DB86">
    <w:name w:val="B2F47A9AD8A34430B08A292AEFB3DB86"/>
    <w:rsid w:val="00507CEA"/>
    <w:rPr>
      <w:rFonts w:eastAsiaTheme="minorHAnsi"/>
    </w:rPr>
  </w:style>
  <w:style w:type="paragraph" w:customStyle="1" w:styleId="B2F47A9AD8A34430B08A292AEFB3DB861">
    <w:name w:val="B2F47A9AD8A34430B08A292AEFB3DB861"/>
    <w:rsid w:val="00507CEA"/>
    <w:rPr>
      <w:rFonts w:eastAsiaTheme="minorHAnsi"/>
    </w:rPr>
  </w:style>
  <w:style w:type="paragraph" w:customStyle="1" w:styleId="C5FB7163F6F6458BBC55A5976D295F38">
    <w:name w:val="C5FB7163F6F6458BBC55A5976D295F38"/>
    <w:rsid w:val="00507CEA"/>
    <w:rPr>
      <w:rFonts w:eastAsiaTheme="minorHAnsi"/>
    </w:rPr>
  </w:style>
  <w:style w:type="paragraph" w:customStyle="1" w:styleId="8F5C0A92B6D54669A91CDD8E9E3014EA">
    <w:name w:val="8F5C0A92B6D54669A91CDD8E9E3014EA"/>
    <w:rsid w:val="00507CEA"/>
  </w:style>
  <w:style w:type="paragraph" w:customStyle="1" w:styleId="B2F47A9AD8A34430B08A292AEFB3DB862">
    <w:name w:val="B2F47A9AD8A34430B08A292AEFB3DB862"/>
    <w:rsid w:val="00BF2AEB"/>
    <w:rPr>
      <w:rFonts w:eastAsiaTheme="minorHAnsi"/>
    </w:rPr>
  </w:style>
  <w:style w:type="paragraph" w:customStyle="1" w:styleId="A356690B6E2D4626991B962A532841F4">
    <w:name w:val="A356690B6E2D4626991B962A532841F4"/>
    <w:rsid w:val="00BF2AEB"/>
    <w:rPr>
      <w:rFonts w:eastAsiaTheme="minorHAnsi"/>
    </w:rPr>
  </w:style>
  <w:style w:type="paragraph" w:customStyle="1" w:styleId="C5FB7163F6F6458BBC55A5976D295F381">
    <w:name w:val="C5FB7163F6F6458BBC55A5976D295F381"/>
    <w:rsid w:val="00BF2AEB"/>
    <w:rPr>
      <w:rFonts w:eastAsiaTheme="minorHAnsi"/>
    </w:rPr>
  </w:style>
  <w:style w:type="paragraph" w:customStyle="1" w:styleId="B2F47A9AD8A34430B08A292AEFB3DB863">
    <w:name w:val="B2F47A9AD8A34430B08A292AEFB3DB863"/>
    <w:rsid w:val="00B866FA"/>
    <w:rPr>
      <w:rFonts w:eastAsiaTheme="minorHAnsi"/>
    </w:rPr>
  </w:style>
  <w:style w:type="paragraph" w:customStyle="1" w:styleId="B2F47A9AD8A34430B08A292AEFB3DB864">
    <w:name w:val="B2F47A9AD8A34430B08A292AEFB3DB864"/>
    <w:rsid w:val="00105C50"/>
    <w:rPr>
      <w:rFonts w:eastAsiaTheme="minorHAnsi"/>
    </w:rPr>
  </w:style>
  <w:style w:type="paragraph" w:customStyle="1" w:styleId="B2F47A9AD8A34430B08A292AEFB3DB865">
    <w:name w:val="B2F47A9AD8A34430B08A292AEFB3DB865"/>
    <w:rsid w:val="00105C50"/>
    <w:rPr>
      <w:rFonts w:eastAsiaTheme="minorHAnsi"/>
    </w:rPr>
  </w:style>
  <w:style w:type="paragraph" w:customStyle="1" w:styleId="B2F47A9AD8A34430B08A292AEFB3DB866">
    <w:name w:val="B2F47A9AD8A34430B08A292AEFB3DB866"/>
    <w:rsid w:val="00105C50"/>
    <w:rPr>
      <w:rFonts w:eastAsiaTheme="minorHAnsi"/>
    </w:rPr>
  </w:style>
  <w:style w:type="paragraph" w:customStyle="1" w:styleId="B2F47A9AD8A34430B08A292AEFB3DB867">
    <w:name w:val="B2F47A9AD8A34430B08A292AEFB3DB867"/>
    <w:rsid w:val="00105C50"/>
    <w:rPr>
      <w:rFonts w:eastAsiaTheme="minorHAnsi"/>
    </w:rPr>
  </w:style>
  <w:style w:type="paragraph" w:customStyle="1" w:styleId="74E74EAEA0014798B63B87187F5682A8">
    <w:name w:val="74E74EAEA0014798B63B87187F5682A8"/>
    <w:rsid w:val="00105C50"/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BFEBE031F9018449F63E993ACE12663" ma:contentTypeVersion="16" ma:contentTypeDescription="Create a new document." ma:contentTypeScope="" ma:versionID="392cfc5f689e0d90811929eefe1920f1">
  <xsd:schema xmlns:xsd="http://www.w3.org/2001/XMLSchema" xmlns:xs="http://www.w3.org/2001/XMLSchema" xmlns:p="http://schemas.microsoft.com/office/2006/metadata/properties" xmlns:ns1="http://schemas.microsoft.com/sharepoint/v3" xmlns:ns3="5046ade5-4239-4e39-a29b-f1e73fe501f4" xmlns:ns4="1aa9a117-f390-4687-858e-d09de10562c4" targetNamespace="http://schemas.microsoft.com/office/2006/metadata/properties" ma:root="true" ma:fieldsID="37bfba12aa3a3a9928393fbf12cbdc9d" ns1:_="" ns3:_="" ns4:_="">
    <xsd:import namespace="http://schemas.microsoft.com/sharepoint/v3"/>
    <xsd:import namespace="5046ade5-4239-4e39-a29b-f1e73fe501f4"/>
    <xsd:import namespace="1aa9a117-f390-4687-858e-d09de10562c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LengthInSeconds" minOccurs="0"/>
                <xsd:element ref="ns1:_ip_UnifiedCompliancePolicyProperties" minOccurs="0"/>
                <xsd:element ref="ns1:_ip_UnifiedCompliancePolicyUIAc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9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0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46ade5-4239-4e39-a29b-f1e73fe501f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a9a117-f390-4687-858e-d09de10562c4" elementFormDefault="qualified">
    <xsd:import namespace="http://schemas.microsoft.com/office/2006/documentManagement/types"/>
    <xsd:import namespace="http://schemas.microsoft.com/office/infopath/2007/PartnerControls"/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3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58515967-AC33-4174-BB21-8319502667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5046ade5-4239-4e39-a29b-f1e73fe501f4"/>
    <ds:schemaRef ds:uri="1aa9a117-f390-4687-858e-d09de10562c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7CB9694-7D95-4642-919C-9BE46AD2D83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A4A443A-8F2E-4DE7-B781-D271F3D1D6BE}">
  <ds:schemaRefs>
    <ds:schemaRef ds:uri="http://schemas.microsoft.com/office/2006/documentManagement/types"/>
    <ds:schemaRef ds:uri="http://purl.org/dc/elements/1.1/"/>
    <ds:schemaRef ds:uri="http://purl.org/dc/dcmitype/"/>
    <ds:schemaRef ds:uri="http://www.w3.org/XML/1998/namespace"/>
    <ds:schemaRef ds:uri="http://schemas.openxmlformats.org/package/2006/metadata/core-properties"/>
    <ds:schemaRef ds:uri="http://schemas.microsoft.com/office/2006/metadata/properties"/>
    <ds:schemaRef ds:uri="http://schemas.microsoft.com/sharepoint/v3"/>
    <ds:schemaRef ds:uri="http://schemas.microsoft.com/office/infopath/2007/PartnerControls"/>
    <ds:schemaRef ds:uri="1aa9a117-f390-4687-858e-d09de10562c4"/>
    <ds:schemaRef ds:uri="5046ade5-4239-4e39-a29b-f1e73fe501f4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51</Words>
  <Characters>143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llin College</Company>
  <LinksUpToDate>false</LinksUpToDate>
  <CharactersWithSpaces>16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ydia Danton</dc:creator>
  <cp:keywords/>
  <dc:description/>
  <cp:lastModifiedBy>Lydia Danton</cp:lastModifiedBy>
  <cp:revision>5</cp:revision>
  <dcterms:created xsi:type="dcterms:W3CDTF">2022-10-26T19:36:00Z</dcterms:created>
  <dcterms:modified xsi:type="dcterms:W3CDTF">2022-10-26T19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BFEBE031F9018449F63E993ACE12663</vt:lpwstr>
  </property>
</Properties>
</file>